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7A55E" w14:textId="79537104">
      <w:pPr>
        <w:pStyle w:val="LetterName"/>
      </w:pPr>
      <w:r>
        <w:t>SUSPENSION OR TERMINATION</w:t>
      </w:r>
    </w:p>
    <w:p w14:paraId="79F376CE" w14:textId="1B3C348A">
      <w:pPr>
        <w:pStyle w:val="LetterName"/>
      </w:pPr>
    </w:p>
    <w:p w14:paraId="6FB85CD5" w14:textId="77777777">
      <w:pPr>
        <w:pStyle w:val="LetterName"/>
      </w:pPr>
    </w:p>
    <w:p w14:paraId="0AF30E08" w14:textId="77777777">
      <w:pPr>
        <w:rPr>
          <w:rFonts w:ascii="Arial" w:hAnsi="Arial" w:cs="Arial"/>
          <w:sz w:val="20"/>
          <w:szCs w:val="20"/>
        </w:rPr>
      </w:pPr>
      <w:r>
        <w:rPr>
          <w:rFonts w:ascii="Arial" w:hAnsi="Arial" w:cs="Arial"/>
          <w:sz w:val="22"/>
          <w:szCs w:val="22"/>
        </w:rPr>
        <w:t>December 9, 2022</w:t>
      </w:r>
    </w:p>
    <w:p w14:paraId="75CAC1E3" w14:textId="53F33ACC">
      <w:pPr>
        <w:pStyle w:val="LetterText-HCG"/>
      </w:pPr>
    </w:p>
    <w:p w14:paraId="7E7D1586" w14:textId="77777777">
      <w:pPr>
        <w:pStyle w:val="LetterText-HCG"/>
      </w:pPr>
    </w:p>
    <w:p w14:paraId="1FAFC3D2" w14:textId="77777777">
      <w:pPr>
        <w:pStyle w:val="LetterText-HCG"/>
        <w:rPr>
          <w:i/>
          <w:iCs/>
        </w:rPr>
      </w:pPr>
      <w:r>
        <w:rPr>
          <w:i/>
          <w:iCs/>
        </w:rPr>
        <w:t>&lt;Name of Principal Investigator&gt;</w:t>
      </w:r>
    </w:p>
    <w:p w14:paraId="34F818CB" w14:textId="77777777">
      <w:pPr>
        <w:pStyle w:val="LetterText-HCG"/>
        <w:rPr>
          <w:i/>
          <w:iCs/>
        </w:rPr>
      </w:pPr>
      <w:r>
        <w:rPr>
          <w:i/>
          <w:iCs/>
        </w:rPr>
        <w:t>&lt;Address of Principal Investigator&gt;</w:t>
      </w:r>
    </w:p>
    <w:p w14:paraId="2CDC04DB" w14:textId="77777777">
      <w:pPr>
        <w:pStyle w:val="LetterText-HCG"/>
        <w:rPr>
          <w:i/>
          <w:iCs/>
        </w:rPr>
      </w:pPr>
      <w:r>
        <w:rPr>
          <w:i/>
          <w:iCs/>
        </w:rPr>
        <w:t>&lt;Phone Number of Principal Investigator&gt;</w:t>
      </w:r>
    </w:p>
    <w:p w14:paraId="0FB3089F" w14:textId="77777777">
      <w:pPr>
        <w:pStyle w:val="LetterText-HCG"/>
        <w:rPr>
          <w:i/>
          <w:iCs/>
        </w:rPr>
      </w:pPr>
      <w:r>
        <w:rPr>
          <w:i/>
          <w:iCs/>
        </w:rPr>
        <w:t>&lt;Fax Number of Principal Investigator&gt;</w:t>
      </w:r>
    </w:p>
    <w:p w14:paraId="625E850A" w14:textId="77777777">
      <w:pPr>
        <w:pStyle w:val="LetterText-HCG"/>
        <w:rPr>
          <w:i/>
          <w:iCs/>
        </w:rPr>
      </w:pPr>
      <w:r>
        <w:rPr>
          <w:i/>
          <w:iCs/>
        </w:rPr>
        <w:t>&lt;Email Address of Principal Investigator&gt;</w:t>
      </w:r>
    </w:p>
    <w:p w14:paraId="2D2DCA41" w14:textId="77777777">
      <w:pPr>
        <w:pStyle w:val="LetterText-HCG"/>
      </w:pPr>
    </w:p>
    <w:p w14:paraId="4654B108" w14:textId="77777777">
      <w:pPr>
        <w:pStyle w:val="LetterText-HCG"/>
      </w:pPr>
    </w:p>
    <w:p w14:paraId="5F22C332" w14:textId="50B4E226">
      <w:pPr>
        <w:pStyle w:val="LetterText-HCG"/>
      </w:pPr>
      <w:r>
        <w:t xml:space="preserve">Dear </w:t>
      </w:r>
      <w:r>
        <w:rPr>
          <w:i/>
          <w:iCs/>
        </w:rPr>
        <w:t>&lt;Hailing of Principal Investigator&gt;</w:t>
      </w:r>
      <w:r>
        <w:t>:</w:t>
      </w:r>
    </w:p>
    <w:p w14:paraId="557F4BCE" w14:textId="77777777">
      <w:pPr>
        <w:pStyle w:val="LetterText-HCG"/>
      </w:pPr>
    </w:p>
    <w:p w14:paraId="08B4CD7F" w14:textId="77777777">
      <w:pPr>
        <w:pStyle w:val="LetterText-HCG"/>
      </w:pPr>
    </w:p>
    <w:p w14:paraId="6D1B89FA" w14:textId="74303F0A">
      <w:pPr>
        <w:pStyle w:val="LetterText-HCG"/>
      </w:pPr>
      <w:r>
        <w:t xml:space="preserve">On </w:t>
      </w:r>
      <w:r>
        <w:rPr>
          <w:i/>
          <w:iCs/>
        </w:rPr>
        <w:t xml:space="preserve">&lt;Date&gt; &lt;I/the convened IRB&gt; &lt;suspended/terminated&gt; </w:t>
      </w:r>
      <w:r>
        <w:t>the following protocol(s):</w:t>
      </w:r>
    </w:p>
    <w:p w14:paraId="79EF653B" w14:textId="77777777">
      <w:pPr>
        <w:pStyle w:val="LetterText-HCG"/>
      </w:pPr>
    </w:p>
    <w:tbl>
      <w:tblPr>
        <w:tblStyle w:val="TableGrid"/>
        <w:tblW w:w="5000" w:type="pct"/>
        <w:tblLook w:val="04A0" w:firstRow="1" w:lastRow="0" w:firstColumn="1" w:lastColumn="0" w:noHBand="0" w:noVBand="1"/>
      </w:tblPr>
      <w:tblGrid>
        <w:gridCol w:w="3145"/>
        <w:gridCol w:w="6205"/>
      </w:tblGrid>
      <w:tr w14:paraId="6457F005" w14:textId="77777777">
        <w:tc>
          <w:tcPr>
            <w:tcW w:w="1682" w:type="pct"/>
          </w:tcPr>
          <w:p w14:paraId="4679F4E5" w14:textId="64BEEABE">
            <w:pPr>
              <w:pStyle w:val="LetterText-HCG"/>
              <w:tabs>
                <w:tab w:val="left" w:pos="690"/>
              </w:tabs>
              <w:rPr>
                <w:b/>
                <w:bCs/>
              </w:rPr>
            </w:pPr>
            <w:r>
              <w:tab/>
            </w:r>
            <w:r>
              <w:rPr>
                <w:b/>
                <w:bCs/>
              </w:rPr>
              <w:t>Protocol Information</w:t>
            </w:r>
          </w:p>
        </w:tc>
        <w:tc>
          <w:tcPr>
            <w:tcW w:w="3318" w:type="pct"/>
          </w:tcPr>
          <w:p w14:paraId="4FB4C0DE" w14:textId="59813C0F">
            <w:pPr>
              <w:pStyle w:val="LetterText-HCG"/>
            </w:pPr>
            <w:r>
              <w:rPr>
                <w:rFonts w:cs="Arial"/>
                <w:b/>
                <w:bCs/>
              </w:rPr>
              <w:t>Submission Details</w:t>
            </w:r>
          </w:p>
        </w:tc>
      </w:tr>
      <w:tr w14:paraId="0C4B7CFD" w14:textId="77777777">
        <w:tc>
          <w:tcPr>
            <w:tcW w:w="1682" w:type="pct"/>
          </w:tcPr>
          <w:p w14:paraId="56E80B99" w14:textId="1372FE48">
            <w:pPr>
              <w:pStyle w:val="LetterText-HCG"/>
              <w:jc w:val="right"/>
            </w:pPr>
            <w:r>
              <w:t>Type of Review:</w:t>
            </w:r>
          </w:p>
        </w:tc>
        <w:tc>
          <w:tcPr>
            <w:tcW w:w="3318" w:type="pct"/>
          </w:tcPr>
          <w:p w14:paraId="1F11E359" w14:textId="1F49AA27">
            <w:pPr>
              <w:pStyle w:val="LetterText-HCG"/>
              <w:rPr>
                <w:i/>
                <w:iCs/>
              </w:rPr>
            </w:pPr>
            <w:r>
              <w:rPr>
                <w:i/>
                <w:iCs/>
              </w:rPr>
              <w:t>&lt;Indicate Initial, Continuing, or Modification&gt;</w:t>
            </w:r>
          </w:p>
        </w:tc>
      </w:tr>
      <w:tr w14:paraId="772176F3" w14:textId="77777777">
        <w:tc>
          <w:tcPr>
            <w:tcW w:w="1682" w:type="pct"/>
          </w:tcPr>
          <w:p w14:paraId="6E3B55AB" w14:textId="68114B78">
            <w:pPr>
              <w:pStyle w:val="LetterText-HCG"/>
              <w:jc w:val="right"/>
            </w:pPr>
            <w:r>
              <w:t>Title:</w:t>
            </w:r>
          </w:p>
        </w:tc>
        <w:tc>
          <w:tcPr>
            <w:tcW w:w="3318" w:type="pct"/>
          </w:tcPr>
          <w:p w14:paraId="75527362" w14:textId="77777777">
            <w:pPr>
              <w:pStyle w:val="LetterText-HCG"/>
              <w:rPr>
                <w:i/>
                <w:iCs/>
              </w:rPr>
            </w:pPr>
          </w:p>
        </w:tc>
      </w:tr>
      <w:tr w14:paraId="21AEEA2F" w14:textId="77777777">
        <w:tc>
          <w:tcPr>
            <w:tcW w:w="1682" w:type="pct"/>
          </w:tcPr>
          <w:p w14:paraId="3579FC7A" w14:textId="7A89285C">
            <w:pPr>
              <w:pStyle w:val="LetterText-HCG"/>
              <w:jc w:val="right"/>
            </w:pPr>
            <w:r>
              <w:t>Investigator:</w:t>
            </w:r>
          </w:p>
        </w:tc>
        <w:tc>
          <w:tcPr>
            <w:tcW w:w="3318" w:type="pct"/>
          </w:tcPr>
          <w:p w14:paraId="23D79D01" w14:textId="77777777">
            <w:pPr>
              <w:pStyle w:val="LetterText-HCG"/>
              <w:rPr>
                <w:i/>
                <w:iCs/>
              </w:rPr>
            </w:pPr>
          </w:p>
        </w:tc>
      </w:tr>
      <w:tr w14:paraId="61DEAF1D" w14:textId="77777777">
        <w:tc>
          <w:tcPr>
            <w:tcW w:w="1682" w:type="pct"/>
          </w:tcPr>
          <w:p w14:paraId="4BB60F2C" w14:textId="7ADE5598">
            <w:pPr>
              <w:pStyle w:val="LetterText-HCG"/>
              <w:jc w:val="right"/>
            </w:pPr>
            <w:r>
              <w:t>IRB ID:</w:t>
            </w:r>
          </w:p>
        </w:tc>
        <w:tc>
          <w:tcPr>
            <w:tcW w:w="3318" w:type="pct"/>
          </w:tcPr>
          <w:p w14:paraId="2270F11D" w14:textId="77777777">
            <w:pPr>
              <w:pStyle w:val="LetterText-HCG"/>
              <w:rPr>
                <w:i/>
                <w:iCs/>
              </w:rPr>
            </w:pPr>
          </w:p>
        </w:tc>
      </w:tr>
      <w:tr w14:paraId="380C6B37" w14:textId="77777777">
        <w:tc>
          <w:tcPr>
            <w:tcW w:w="1682" w:type="pct"/>
          </w:tcPr>
          <w:p w14:paraId="78A80795" w14:textId="3E8691F1">
            <w:pPr>
              <w:pStyle w:val="LetterText-HCG"/>
              <w:jc w:val="right"/>
            </w:pPr>
            <w:r>
              <w:t>Funding:</w:t>
            </w:r>
          </w:p>
        </w:tc>
        <w:tc>
          <w:tcPr>
            <w:tcW w:w="3318" w:type="pct"/>
          </w:tcPr>
          <w:p w14:paraId="6137E300" w14:textId="4B99AFC7">
            <w:pPr>
              <w:pStyle w:val="LetterText-HCG"/>
              <w:rPr>
                <w:i/>
                <w:iCs/>
              </w:rPr>
            </w:pPr>
            <w:r>
              <w:rPr>
                <w:i/>
                <w:iCs/>
              </w:rPr>
              <w:t>&lt;Indicate “None” if there is none.&gt;</w:t>
            </w:r>
          </w:p>
        </w:tc>
      </w:tr>
      <w:tr w14:paraId="10F2BA66" w14:textId="77777777">
        <w:tc>
          <w:tcPr>
            <w:tcW w:w="1682" w:type="pct"/>
          </w:tcPr>
          <w:p w14:paraId="51D8993E" w14:textId="61F94E57">
            <w:pPr>
              <w:pStyle w:val="LetterText-HCG"/>
              <w:jc w:val="right"/>
            </w:pPr>
            <w:r>
              <w:t>Grant Title:</w:t>
            </w:r>
          </w:p>
        </w:tc>
        <w:tc>
          <w:tcPr>
            <w:tcW w:w="3318" w:type="pct"/>
          </w:tcPr>
          <w:p w14:paraId="7D7BC99E" w14:textId="343F52C5">
            <w:pPr>
              <w:pStyle w:val="LetterText-HCG"/>
              <w:rPr>
                <w:i/>
                <w:iCs/>
              </w:rPr>
            </w:pPr>
            <w:r>
              <w:rPr>
                <w:i/>
                <w:iCs/>
              </w:rPr>
              <w:t>&lt;Indicate “None” if there is none.&gt;</w:t>
            </w:r>
          </w:p>
        </w:tc>
      </w:tr>
      <w:tr w14:paraId="70BC141A" w14:textId="77777777">
        <w:tc>
          <w:tcPr>
            <w:tcW w:w="1682" w:type="pct"/>
          </w:tcPr>
          <w:p w14:paraId="5FB3B3BC" w14:textId="7C57305F">
            <w:pPr>
              <w:pStyle w:val="LetterText-HCG"/>
              <w:jc w:val="right"/>
            </w:pPr>
            <w:r>
              <w:t>Grant ID:</w:t>
            </w:r>
          </w:p>
        </w:tc>
        <w:tc>
          <w:tcPr>
            <w:tcW w:w="3318" w:type="pct"/>
          </w:tcPr>
          <w:p w14:paraId="0C032C03" w14:textId="37E7A06D">
            <w:pPr>
              <w:pStyle w:val="LetterText-HCG"/>
              <w:rPr>
                <w:i/>
                <w:iCs/>
              </w:rPr>
            </w:pPr>
            <w:r>
              <w:rPr>
                <w:i/>
                <w:iCs/>
              </w:rPr>
              <w:t>&lt;Indicate “None” if there is none.&gt;</w:t>
            </w:r>
          </w:p>
        </w:tc>
      </w:tr>
      <w:tr w14:paraId="4409C09E" w14:textId="77777777">
        <w:tc>
          <w:tcPr>
            <w:tcW w:w="1682" w:type="pct"/>
          </w:tcPr>
          <w:p w14:paraId="6AD8AE37" w14:textId="4C024F70">
            <w:pPr>
              <w:pStyle w:val="LetterText-HCG"/>
              <w:jc w:val="right"/>
            </w:pPr>
            <w:r>
              <w:t>IND, IDE or HDE:</w:t>
            </w:r>
          </w:p>
        </w:tc>
        <w:tc>
          <w:tcPr>
            <w:tcW w:w="3318" w:type="pct"/>
          </w:tcPr>
          <w:p w14:paraId="15A05C83" w14:textId="0FAE4D5D">
            <w:pPr>
              <w:pStyle w:val="LetterText-HCG"/>
              <w:rPr>
                <w:i/>
                <w:iCs/>
              </w:rPr>
            </w:pPr>
            <w:r>
              <w:rPr>
                <w:i/>
                <w:iCs/>
              </w:rPr>
              <w:t>&lt;Indicate “None” if there is none.&gt;</w:t>
            </w:r>
          </w:p>
        </w:tc>
      </w:tr>
      <w:tr w14:paraId="3C194F53" w14:textId="77777777">
        <w:tc>
          <w:tcPr>
            <w:tcW w:w="1682" w:type="pct"/>
          </w:tcPr>
          <w:p w14:paraId="0E8C9C7C" w14:textId="2CDA9BD0">
            <w:pPr>
              <w:pStyle w:val="LetterText-HCG"/>
              <w:jc w:val="right"/>
            </w:pPr>
            <w:r>
              <w:t>Documents Reviewed:</w:t>
            </w:r>
          </w:p>
        </w:tc>
        <w:tc>
          <w:tcPr>
            <w:tcW w:w="3318" w:type="pct"/>
          </w:tcPr>
          <w:p w14:paraId="435C042F" w14:textId="77777777">
            <w:pPr>
              <w:pStyle w:val="LetterText-HCG"/>
            </w:pPr>
          </w:p>
        </w:tc>
      </w:tr>
    </w:tbl>
    <w:p w14:paraId="7BA93ECA" w14:textId="1AD797CF">
      <w:pPr>
        <w:pStyle w:val="LetterText-HCG"/>
      </w:pPr>
    </w:p>
    <w:p w14:paraId="5BE7A0A3" w14:textId="644E80DF">
      <w:pPr>
        <w:pStyle w:val="LetterText-HCG"/>
      </w:pPr>
      <w:r>
        <w:t>The IRB determined that modifications are required to approve the protocol. The modifications required and their reasons are listed here:</w:t>
      </w:r>
    </w:p>
    <w:p w14:paraId="0B56C7CB" w14:textId="7FA624CC">
      <w:pPr>
        <w:pStyle w:val="LetterText-HCG"/>
      </w:pPr>
    </w:p>
    <w:p w14:paraId="4DB14385" w14:textId="24783077">
      <w:pPr>
        <w:pStyle w:val="LetterText-HCG"/>
      </w:pPr>
    </w:p>
    <w:p w14:paraId="789AE836" w14:textId="77777777">
      <w:pPr>
        <w:pStyle w:val="LetterText-HCG"/>
      </w:pPr>
      <w:r>
        <w:t>As part of this action the following research activities must stop:</w:t>
      </w:r>
    </w:p>
    <w:p w14:paraId="5BEE9240" w14:textId="77777777">
      <w:pPr>
        <w:pStyle w:val="LetterText-HCG"/>
      </w:pPr>
    </w:p>
    <w:p w14:paraId="69CB5E78" w14:textId="17922051">
      <w:pPr>
        <w:pStyle w:val="LetterText-HCG"/>
        <w:rPr>
          <w:i/>
          <w:iCs/>
        </w:rPr>
      </w:pPr>
      <w:r>
        <w:rPr>
          <w:i/>
          <w:iCs/>
        </w:rPr>
        <w:t>&lt;select one&gt;</w:t>
      </w:r>
    </w:p>
    <w:p w14:paraId="39F40F5D" w14:textId="77777777">
      <w:pPr>
        <w:pStyle w:val="LetterText-HCG"/>
        <w:numPr>
          <w:ilvl w:val="0"/>
          <w:numId w:val="2"/>
        </w:numPr>
      </w:pPr>
      <w:r>
        <w:t>All research activities must stop. This includes recruitment, advertisement, screening, enrollment, consent, interventions, interactions, and collection or analysis of private identifiable information. Advertisements currently running in the media must be pulled.</w:t>
      </w:r>
    </w:p>
    <w:p w14:paraId="62FE4098" w14:textId="77777777">
      <w:pPr>
        <w:pStyle w:val="LetterText-HCG"/>
        <w:numPr>
          <w:ilvl w:val="0"/>
          <w:numId w:val="2"/>
        </w:numPr>
      </w:pPr>
      <w:r>
        <w:t>All recruitment, screening, enrollment, and consent must stop. Interventions, interactions, and collection and analysis of private identifiable information may continue.</w:t>
      </w:r>
    </w:p>
    <w:p w14:paraId="4F00F0F1" w14:textId="7802C590">
      <w:pPr>
        <w:pStyle w:val="LetterText-HCG"/>
        <w:numPr>
          <w:ilvl w:val="0"/>
          <w:numId w:val="2"/>
        </w:numPr>
        <w:rPr>
          <w:i/>
          <w:iCs/>
        </w:rPr>
      </w:pPr>
      <w:r>
        <w:rPr>
          <w:i/>
          <w:iCs/>
        </w:rPr>
        <w:t>&lt;Other: Describe requirements&gt;</w:t>
      </w:r>
    </w:p>
    <w:p w14:paraId="1D62243E" w14:textId="77777777">
      <w:pPr>
        <w:pStyle w:val="LetterText-HCG"/>
      </w:pPr>
    </w:p>
    <w:p w14:paraId="722832B4" w14:textId="77777777">
      <w:pPr>
        <w:pStyle w:val="LetterText-HCG"/>
      </w:pPr>
      <w:r>
        <w:t>The rationale for this action is as follows:</w:t>
      </w:r>
    </w:p>
    <w:p w14:paraId="410B5F2B" w14:textId="505C9C26">
      <w:pPr>
        <w:pStyle w:val="LetterText-HCG"/>
      </w:pPr>
    </w:p>
    <w:tbl>
      <w:tblPr>
        <w:tblStyle w:val="TableGrid"/>
        <w:tblW w:w="5000" w:type="pct"/>
        <w:tblLook w:val="04A0" w:firstRow="1" w:lastRow="0" w:firstColumn="1" w:lastColumn="0" w:noHBand="0" w:noVBand="1"/>
      </w:tblPr>
      <w:tblGrid>
        <w:gridCol w:w="9350"/>
      </w:tblGrid>
      <w:tr w14:paraId="3C47ADC5" w14:textId="77777777">
        <w:tc>
          <w:tcPr>
            <w:tcW w:w="5000" w:type="pct"/>
          </w:tcPr>
          <w:p w14:paraId="2D1BB421" w14:textId="04A3C615">
            <w:pPr>
              <w:pStyle w:val="LetterText-HCG"/>
              <w:jc w:val="center"/>
            </w:pPr>
            <w:r>
              <w:t>Reasons</w:t>
            </w:r>
          </w:p>
        </w:tc>
      </w:tr>
      <w:tr w14:paraId="60E8EED3" w14:textId="77777777">
        <w:tc>
          <w:tcPr>
            <w:tcW w:w="5000" w:type="pct"/>
          </w:tcPr>
          <w:p w14:paraId="24E236D5" w14:textId="77777777">
            <w:pPr>
              <w:pStyle w:val="LetterText-HCG"/>
            </w:pPr>
          </w:p>
        </w:tc>
      </w:tr>
    </w:tbl>
    <w:p w14:paraId="0BDF2FA1" w14:textId="1EEBDE48">
      <w:pPr>
        <w:pStyle w:val="LetterText-HCG"/>
      </w:pPr>
    </w:p>
    <w:p w14:paraId="02019011" w14:textId="66F4DD89">
      <w:pPr>
        <w:pStyle w:val="LetterText-HCG"/>
      </w:pPr>
      <w:r>
        <w:t xml:space="preserve">This action will be reviewed by the convened IRB at its meeting on </w:t>
      </w:r>
      <w:r>
        <w:rPr>
          <w:i/>
          <w:iCs/>
        </w:rPr>
        <w:t>&lt;Date and Time of Meeting&gt;</w:t>
      </w:r>
      <w:r>
        <w:t>.</w:t>
      </w:r>
    </w:p>
    <w:p w14:paraId="5AE3B553" w14:textId="77777777">
      <w:pPr>
        <w:pStyle w:val="LetterText-HCG"/>
      </w:pPr>
    </w:p>
    <w:p w14:paraId="11007EA5" w14:textId="77777777">
      <w:pPr>
        <w:pStyle w:val="LetterText-HCG"/>
        <w:rPr>
          <w:i/>
          <w:iCs/>
        </w:rPr>
      </w:pPr>
      <w:r>
        <w:t>Please take the following actions to protect participants:</w:t>
      </w:r>
      <w:r>
        <w:rPr>
          <w:i/>
          <w:iCs/>
        </w:rPr>
        <w:t>&lt;examples&gt;</w:t>
      </w:r>
    </w:p>
    <w:p w14:paraId="5B0748B3" w14:textId="5EB16EF8">
      <w:pPr>
        <w:pStyle w:val="LetterText-HCG"/>
        <w:numPr>
          <w:ilvl w:val="0"/>
          <w:numId w:val="4"/>
        </w:numPr>
        <w:rPr>
          <w:i/>
          <w:iCs/>
        </w:rPr>
      </w:pPr>
      <w:r>
        <w:rPr>
          <w:i/>
          <w:iCs/>
        </w:rPr>
        <w:t>Transferring subjects to another investigator.</w:t>
      </w:r>
    </w:p>
    <w:p w14:paraId="417CD3D1" w14:textId="55B170B3">
      <w:pPr>
        <w:pStyle w:val="LetterText-HCG"/>
        <w:numPr>
          <w:ilvl w:val="0"/>
          <w:numId w:val="4"/>
        </w:numPr>
        <w:rPr>
          <w:i/>
          <w:iCs/>
        </w:rPr>
      </w:pPr>
      <w:r>
        <w:rPr>
          <w:i/>
          <w:iCs/>
        </w:rPr>
        <w:t>Making arrangements</w:t>
      </w:r>
      <w:r>
        <w:rPr>
          <w:i/>
          <w:iCs/>
        </w:rPr>
        <w:t xml:space="preserve"> for clinical care outside the research.</w:t>
      </w:r>
    </w:p>
    <w:p w14:paraId="6CD6DC21" w14:textId="32C1D219">
      <w:pPr>
        <w:pStyle w:val="LetterText-HCG"/>
        <w:numPr>
          <w:ilvl w:val="0"/>
          <w:numId w:val="4"/>
        </w:numPr>
        <w:rPr>
          <w:i/>
          <w:iCs/>
        </w:rPr>
      </w:pPr>
      <w:r>
        <w:rPr>
          <w:i/>
          <w:iCs/>
        </w:rPr>
        <w:t>Allowing continuation of some research activities under the supervision of an independent monitor.</w:t>
      </w:r>
    </w:p>
    <w:p w14:paraId="09C7CAB6" w14:textId="07894334">
      <w:pPr>
        <w:pStyle w:val="LetterText-HCG"/>
        <w:numPr>
          <w:ilvl w:val="0"/>
          <w:numId w:val="4"/>
        </w:numPr>
        <w:rPr>
          <w:i/>
          <w:iCs/>
        </w:rPr>
      </w:pPr>
      <w:r>
        <w:rPr>
          <w:i/>
          <w:iCs/>
        </w:rPr>
        <w:t>Requiring or permitting follow-up of subjects for safety reasons.</w:t>
      </w:r>
    </w:p>
    <w:p w14:paraId="50B8712C" w14:textId="398613F1">
      <w:pPr>
        <w:pStyle w:val="LetterText-HCG"/>
        <w:numPr>
          <w:ilvl w:val="0"/>
          <w:numId w:val="4"/>
        </w:numPr>
        <w:rPr>
          <w:i/>
          <w:iCs/>
        </w:rPr>
      </w:pPr>
      <w:r>
        <w:rPr>
          <w:i/>
          <w:iCs/>
        </w:rPr>
        <w:t>Requiring adverse events or outcomes to be reported to the IRB and the sponsor.</w:t>
      </w:r>
    </w:p>
    <w:p w14:paraId="4EDA82A5" w14:textId="1528E500">
      <w:pPr>
        <w:pStyle w:val="LetterText-HCG"/>
        <w:numPr>
          <w:ilvl w:val="0"/>
          <w:numId w:val="4"/>
        </w:numPr>
        <w:rPr>
          <w:i/>
          <w:iCs/>
        </w:rPr>
      </w:pPr>
      <w:r>
        <w:rPr>
          <w:i/>
          <w:iCs/>
        </w:rPr>
        <w:t>Notification to current Human Subjects.</w:t>
      </w:r>
    </w:p>
    <w:p w14:paraId="2FD2CFBB" w14:textId="7D830B12">
      <w:pPr>
        <w:pStyle w:val="LetterText-HCG"/>
        <w:numPr>
          <w:ilvl w:val="0"/>
          <w:numId w:val="4"/>
        </w:numPr>
        <w:rPr>
          <w:i/>
          <w:iCs/>
        </w:rPr>
      </w:pPr>
      <w:r>
        <w:rPr>
          <w:i/>
          <w:iCs/>
        </w:rPr>
        <w:t>Notification to former Human Subjects.</w:t>
      </w:r>
    </w:p>
    <w:p w14:paraId="33C75C3B" w14:textId="77777777">
      <w:pPr>
        <w:pStyle w:val="LetterText-HCG"/>
      </w:pPr>
    </w:p>
    <w:p w14:paraId="4577FFF7" w14:textId="022A21B3">
      <w:pPr>
        <w:pStyle w:val="LetterText-HCG"/>
        <w:rPr>
          <w:u w:val="single"/>
        </w:rPr>
      </w:pPr>
      <w:r>
        <w:rPr>
          <w:u w:val="single"/>
        </w:rPr>
        <w:t>Continuation of research activities without prior IRB review and approval is a violation of federal regulations.</w:t>
      </w:r>
    </w:p>
    <w:p w14:paraId="255B7079" w14:textId="77777777">
      <w:pPr>
        <w:pStyle w:val="LetterText-HCG"/>
      </w:pPr>
    </w:p>
    <w:p w14:paraId="27A38810" w14:textId="77777777">
      <w:pPr>
        <w:pStyle w:val="LetterText-HCG"/>
      </w:pPr>
      <w:r>
        <w:t>If you believe that current subjects are at risk of harm by stopping research procedures described above:</w:t>
      </w:r>
    </w:p>
    <w:p w14:paraId="47A7A5C7" w14:textId="296F6C0C">
      <w:pPr>
        <w:pStyle w:val="LetterText-HCG"/>
        <w:numPr>
          <w:ilvl w:val="0"/>
          <w:numId w:val="3"/>
        </w:numPr>
      </w:pPr>
      <w:r>
        <w:t>Prepare a written list of subjects who will be harmed.</w:t>
      </w:r>
    </w:p>
    <w:p w14:paraId="058FA694" w14:textId="764C095C">
      <w:pPr>
        <w:pStyle w:val="LetterText-HCG"/>
        <w:numPr>
          <w:ilvl w:val="0"/>
          <w:numId w:val="3"/>
        </w:numPr>
      </w:pPr>
      <w:r>
        <w:t>Identify the research procedures that need to continue.</w:t>
      </w:r>
    </w:p>
    <w:p w14:paraId="72F622BA" w14:textId="2600050D">
      <w:pPr>
        <w:pStyle w:val="LetterText-HCG"/>
        <w:numPr>
          <w:ilvl w:val="0"/>
          <w:numId w:val="3"/>
        </w:numPr>
      </w:pPr>
      <w:r>
        <w:t>Describe the reasons that these procedures need to continue.</w:t>
      </w:r>
    </w:p>
    <w:p w14:paraId="679F24CA" w14:textId="69FDC9D9">
      <w:pPr>
        <w:pStyle w:val="LetterText-HCG"/>
        <w:numPr>
          <w:ilvl w:val="0"/>
          <w:numId w:val="3"/>
        </w:numPr>
      </w:pPr>
      <w:r>
        <w:t>Immediately provide the IRB Office with this information.</w:t>
      </w:r>
    </w:p>
    <w:p w14:paraId="48356A7D" w14:textId="77777777">
      <w:pPr>
        <w:pStyle w:val="LetterText-HCG"/>
      </w:pPr>
    </w:p>
    <w:p w14:paraId="59BB214F" w14:textId="5F5356E3">
      <w:pPr>
        <w:pStyle w:val="LetterText-HCG"/>
      </w:pPr>
      <w:r>
        <w:t>An IRB member (if needed, in consultation with others) will decide whether there is an over-riding safety concern or ethical issue involved such that it is in the best interest of individual subjects.</w:t>
      </w:r>
    </w:p>
    <w:p w14:paraId="19D8CC20" w14:textId="77777777">
      <w:pPr>
        <w:pStyle w:val="LetterText-HCG"/>
      </w:pPr>
    </w:p>
    <w:p w14:paraId="19DAA41A" w14:textId="413CECB3">
      <w:pPr>
        <w:pStyle w:val="LetterText-HCG"/>
      </w:pPr>
      <w:r>
        <w:t>Sincerely,</w:t>
      </w:r>
    </w:p>
    <w:p w14:paraId="595165CB" w14:textId="77777777">
      <w:pPr>
        <w:pStyle w:val="LetterText-HCG"/>
      </w:pPr>
    </w:p>
    <w:p w14:paraId="23C4222F" w14:textId="77777777">
      <w:pPr>
        <w:pStyle w:val="LetterText-HCG"/>
        <w:rPr>
          <w:i/>
          <w:iCs/>
        </w:rPr>
      </w:pPr>
      <w:r>
        <w:rPr>
          <w:i/>
          <w:iCs/>
        </w:rPr>
        <w:t>&lt;Name and title of person who ordered the suspension or termination&gt;</w:t>
      </w:r>
    </w:p>
    <w:p w14:paraId="17F9BFE4" w14:textId="77777777">
      <w:pPr>
        <w:pStyle w:val="LetterText-HCG"/>
      </w:pPr>
    </w:p>
    <w:p w14:paraId="36602FA1" w14:textId="2547295B">
      <w:pPr>
        <w:pStyle w:val="LetterText-HCG"/>
        <w:rPr>
          <w:i/>
          <w:iCs/>
        </w:rPr>
      </w:pPr>
      <w:r>
        <w:t xml:space="preserve">cc: </w:t>
      </w:r>
      <w:r>
        <w:rPr>
          <w:i/>
          <w:iCs/>
        </w:rPr>
        <w:t>&lt;Protocol Contact&gt;</w:t>
      </w:r>
    </w:p>
    <w:p w14:paraId="23100310" w14:textId="77777777">
      <w:pPr>
        <w:pStyle w:val="LetterText-HCG"/>
        <w:rPr>
          <w:i/>
          <w:iCs/>
        </w:rPr>
      </w:pPr>
      <w:r>
        <w:rPr>
          <w:i/>
          <w:iCs/>
        </w:rPr>
        <w:t>&lt;For international or collaborative research, the local research ethics committee or equivalent, as applicable&gt;</w:t>
      </w:r>
    </w:p>
    <w:p w14:paraId="385252E8" w14:textId="77777777">
      <w:pPr>
        <w:pStyle w:val="LetterText-HCG"/>
        <w:rPr>
          <w:i/>
          <w:iCs/>
          <w:color w:val="F898A6"/>
        </w:rPr>
      </w:pPr>
      <w:r>
        <w:rPr>
          <w:i/>
          <w:iCs/>
          <w:color w:val="F898A6"/>
        </w:rPr>
        <w:t>&lt;If the research is Veterans Administration (VA) research: Chair of the Veterans Administration Research and Development Committee at the Veterans Administration facility, VA facility Director, ACOS/R&amp;D, and RCO (if required).&gt;</w:t>
      </w:r>
    </w:p>
    <w:p w14:paraId="49435CCE" w14:textId="77777777">
      <w:pPr>
        <w:pStyle w:val="LetterText-HCG"/>
        <w:rPr>
          <w:i/>
          <w:iCs/>
        </w:rPr>
      </w:pPr>
      <w:r>
        <w:rPr>
          <w:i/>
          <w:iCs/>
        </w:rPr>
        <w:t>&lt;Chairman or Supervisor of the Principal Investigator&gt;</w:t>
      </w:r>
    </w:p>
    <w:p w14:paraId="31E81554" w14:textId="384C3276">
      <w:pPr>
        <w:pStyle w:val="LetterText-HCG"/>
        <w:rPr>
          <w:i/>
          <w:iCs/>
        </w:rPr>
      </w:pPr>
      <w:r>
        <w:rPr>
          <w:i/>
          <w:iCs/>
        </w:rPr>
        <w:t>&lt;Institutional Official/Organizational Official of designee of the Institutional Official/Organizational Official&gt;</w:t>
      </w:r>
    </w:p>
    <w:sectPr>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74563" w:rsidP="00474563" w:rsidRDefault="00474563" w14:paraId="6FF3E6D9" w14:textId="77777777">
      <w:r>
        <w:separator/>
      </w:r>
    </w:p>
  </w:endnote>
  <w:endnote w:type="continuationSeparator" w:id="0">
    <w:p w:rsidR="00474563" w:rsidP="00474563" w:rsidRDefault="00474563" w14:paraId="2BA820A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B44C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8A619" w14:textId="64BA09CF">
    <w:pPr>
      <w:pStyle w:val="Footer"/>
      <w:ind w:firstLine="3600"/>
      <w:rPr>
        <w:rFonts w:ascii="Arial" w:hAnsi="Arial" w:cs="Arial"/>
        <w:sz w:val="18"/>
        <w:szCs w:val="18"/>
      </w:rPr>
    </w:pPr>
    <w:r>
      <w:rPr>
        <w:sz w:val="16"/>
        <w:szCs w:val="16"/>
      </w:rPr>
      <w:tab/>
    </w:r>
    <w:r>
      <w:rPr>
        <w:sz w:val="16"/>
        <w:szCs w:val="16"/>
      </w:rPr>
      <w:t xml:space="preserve">Page </w:t>
    </w:r>
    <w:r>
      <w:rPr>
        <w:b/>
        <w:bCs/>
        <w:sz w:val="16"/>
        <w:szCs w:val="16"/>
      </w:rPr>
      <w:fldChar w:fldCharType="begin"/>
    </w:r>
    <w:r>
      <w:rPr>
        <w:b/>
        <w:bCs/>
        <w:sz w:val="16"/>
        <w:szCs w:val="16"/>
      </w:rPr>
      <w:instrText xml:space="preserve"> PAGE  \* Arabic  \* MERGEFORMAT </w:instrText>
    </w:r>
    <w:r>
      <w:rPr>
        <w:b/>
        <w:bCs/>
        <w:sz w:val="16"/>
        <w:szCs w:val="16"/>
      </w:rPr>
      <w:fldChar w:fldCharType="separate"/>
    </w:r>
    <w:r>
      <w:rPr>
        <w:b/>
        <w:bCs/>
        <w:noProof/>
        <w:sz w:val="16"/>
        <w:szCs w:val="16"/>
      </w:rPr>
      <w:t>1</w:t>
    </w:r>
    <w:r>
      <w:rPr>
        <w:b/>
        <w:bCs/>
        <w:sz w:val="16"/>
        <w:szCs w:val="16"/>
      </w:rPr>
      <w:fldChar w:fldCharType="end"/>
    </w:r>
    <w:r>
      <w:rPr>
        <w:sz w:val="16"/>
        <w:szCs w:val="16"/>
      </w:rPr>
      <w:t xml:space="preserve"> of </w:t>
    </w:r>
    <w:r>
      <w:rPr>
        <w:b/>
        <w:bCs/>
        <w:sz w:val="16"/>
        <w:szCs w:val="16"/>
      </w:rPr>
      <w:fldChar w:fldCharType="begin"/>
    </w:r>
    <w:r>
      <w:rPr>
        <w:b/>
        <w:bCs/>
        <w:sz w:val="16"/>
        <w:szCs w:val="16"/>
      </w:rPr>
      <w:instrText xml:space="preserve"> NUMPAGES  \* Arabic  \* MERGEFORMAT </w:instrText>
    </w:r>
    <w:r>
      <w:rPr>
        <w:b/>
        <w:bCs/>
        <w:sz w:val="16"/>
        <w:szCs w:val="16"/>
      </w:rPr>
      <w:fldChar w:fldCharType="separate"/>
    </w:r>
    <w:r>
      <w:rPr>
        <w:b/>
        <w:bCs/>
        <w:noProof/>
        <w:sz w:val="16"/>
        <w:szCs w:val="16"/>
      </w:rPr>
      <w:t>2</w:t>
    </w:r>
    <w:r>
      <w:rPr>
        <w:b/>
        <w:bCs/>
        <w:sz w:val="16"/>
        <w:szCs w:val="16"/>
      </w:rPr>
      <w:fldChar w:fldCharType="end"/>
    </w:r>
    <w:r>
      <w:tab/>
    </w:r>
    <w:r>
      <w:rPr>
        <w:sz w:val="16"/>
        <w:szCs w:val="16"/>
      </w:rPr>
      <w:t xml:space="preserve">Template Revision Date: </w:t>
    </w:r>
    <w:r>
      <w:rPr>
        <w:rFonts w:ascii="Arial" w:hAnsi="Arial" w:cs="Arial"/>
        <w:sz w:val="18"/>
        <w:szCs w:val="18"/>
      </w:rPr>
      <w:t>December 9,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6E01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74563" w:rsidP="00474563" w:rsidRDefault="00474563" w14:paraId="39969CF2" w14:textId="77777777">
      <w:r>
        <w:separator/>
      </w:r>
    </w:p>
  </w:footnote>
  <w:footnote w:type="continuationSeparator" w:id="0">
    <w:p w:rsidR="00474563" w:rsidP="00474563" w:rsidRDefault="00474563" w14:paraId="55B7FADB"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DFC4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176C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35EB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A50960"/>
    <w:multiLevelType w:val="hybridMultilevel"/>
    <w:tmpl w:val="920438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0742142"/>
    <w:multiLevelType w:val="hybridMultilevel"/>
    <w:tmpl w:val="20A4B8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457B35DB"/>
    <w:multiLevelType w:val="hybridMultilevel"/>
    <w:tmpl w:val="9F10B5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470E333C"/>
    <w:multiLevelType w:val="hybridMultilevel"/>
    <w:tmpl w:val="8924AB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642854170">
    <w:abstractNumId w:val="3"/>
  </w:num>
  <w:num w:numId="2" w16cid:durableId="1823345913">
    <w:abstractNumId w:val="0"/>
  </w:num>
  <w:num w:numId="3" w16cid:durableId="1488475145">
    <w:abstractNumId w:val="2"/>
  </w:num>
  <w:num w:numId="4" w16cid:durableId="18027289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szQ3NzIzMrE0NDZS0lEKTi0uzszPAykwrAUA9MqFYCwAAAA="/>
  </w:docVars>
  <w:rsids>
    <w:rsidRoot w:val="00474563"/>
    <w:rsid w:val="000046DB"/>
    <w:rsid w:val="00057B04"/>
    <w:rsid w:val="00096E61"/>
    <w:rsid w:val="00150819"/>
    <w:rsid w:val="00177E58"/>
    <w:rsid w:val="002A792E"/>
    <w:rsid w:val="002C5DF3"/>
    <w:rsid w:val="002E5385"/>
    <w:rsid w:val="002F2BAF"/>
    <w:rsid w:val="003223A6"/>
    <w:rsid w:val="00354A57"/>
    <w:rsid w:val="003C1A50"/>
    <w:rsid w:val="00474563"/>
    <w:rsid w:val="00523DFC"/>
    <w:rsid w:val="00530E9C"/>
    <w:rsid w:val="00553260"/>
    <w:rsid w:val="005E3C14"/>
    <w:rsid w:val="00661463"/>
    <w:rsid w:val="006D0B1B"/>
    <w:rsid w:val="00766BEC"/>
    <w:rsid w:val="00771D9D"/>
    <w:rsid w:val="00791348"/>
    <w:rsid w:val="009D3321"/>
    <w:rsid w:val="00A17478"/>
    <w:rsid w:val="00A35114"/>
    <w:rsid w:val="00AD02F7"/>
    <w:rsid w:val="00B777AD"/>
    <w:rsid w:val="00BC27CC"/>
    <w:rsid w:val="00C71FA8"/>
    <w:rsid w:val="00C93385"/>
    <w:rsid w:val="00D021A5"/>
    <w:rsid w:val="00D71710"/>
    <w:rsid w:val="00DE0A5C"/>
    <w:rsid w:val="00ED192D"/>
    <w:rsid w:val="00ED4944"/>
    <w:rsid w:val="00F0352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47C00"/>
  <w15:chartTrackingRefBased/>
  <w15:docId w15:val="{F039A414-6DEA-495D-954C-D81134E29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after="0" w:line="240" w:lineRule="auto"/>
    </w:pPr>
    <w:rPr>
      <w:rFonts w:ascii="Times New Roman" w:hAnsi="Times New Roman" w:eastAsia="Times New Roman" w:cs="Times New Roman"/>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rFonts w:asciiTheme="minorHAnsi" w:hAnsiTheme="minorHAnsi" w:eastAsiaTheme="minorHAnsi" w:cstheme="minorBidi"/>
      <w:sz w:val="22"/>
      <w:szCs w:val="22"/>
    </w:rPr>
  </w:style>
  <w:style w:type="character" w:styleId="HeaderChar" w:customStyle="1">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rPr>
      <w:rFonts w:asciiTheme="minorHAnsi" w:hAnsiTheme="minorHAnsi" w:eastAsiaTheme="minorHAnsi" w:cstheme="minorBidi"/>
      <w:sz w:val="22"/>
      <w:szCs w:val="22"/>
    </w:rPr>
  </w:style>
  <w:style w:type="character" w:styleId="FooterChar" w:customStyle="1">
    <w:name w:val="Footer Char"/>
    <w:basedOn w:val="DefaultParagraphFont"/>
    <w:link w:val="Footer"/>
    <w:uiPriority w:val="99"/>
  </w:style>
  <w:style w:type="paragraph" w:styleId="LetterText-HCG" w:customStyle="1">
    <w:name w:val="Letter Text - HCG"/>
    <w:basedOn w:val="Footer"/>
    <w:link w:val="LetterText-HCGChar"/>
    <w:qFormat/>
    <w:rPr>
      <w:rFonts w:ascii="Arial" w:hAnsi="Arial"/>
    </w:rPr>
  </w:style>
  <w:style w:type="table" w:styleId="TableGrid">
    <w:name w:val="Table Grid"/>
    <w:basedOn w:val="TableNormal"/>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LetterText-HCGChar" w:customStyle="1">
    <w:name w:val="Letter Text - HCG Char"/>
    <w:basedOn w:val="FooterChar"/>
    <w:link w:val="LetterText-HCG"/>
    <w:rPr>
      <w:rFonts w:ascii="Arial" w:hAnsi="Arial"/>
    </w:rPr>
  </w:style>
  <w:style w:type="paragraph" w:styleId="LetterTextwithItalics-HCG" w:customStyle="1">
    <w:name w:val="Letter Text with Italics - HCG"/>
    <w:basedOn w:val="LetterText-HCG"/>
    <w:link w:val="LetterTextwithItalics-HCGChar"/>
    <w:qFormat/>
    <w:rPr>
      <w:i/>
    </w:rPr>
  </w:style>
  <w:style w:type="paragraph" w:styleId="LetterName" w:customStyle="1">
    <w:name w:val="Letter Name"/>
    <w:basedOn w:val="LetterText-HCG"/>
    <w:link w:val="LetterNameChar"/>
    <w:qFormat/>
    <w:pPr>
      <w:jc w:val="center"/>
    </w:pPr>
    <w:rPr>
      <w:caps/>
    </w:rPr>
  </w:style>
  <w:style w:type="character" w:styleId="LetterTextwithItalics-HCGChar" w:customStyle="1">
    <w:name w:val="Letter Text with Italics - HCG Char"/>
    <w:basedOn w:val="LetterText-HCGChar"/>
    <w:link w:val="LetterTextwithItalics-HCG"/>
    <w:rPr>
      <w:rFonts w:ascii="Arial" w:hAnsi="Arial"/>
      <w:i/>
    </w:rPr>
  </w:style>
  <w:style w:type="character" w:styleId="LetterNameChar" w:customStyle="1">
    <w:name w:val="Letter Name Char"/>
    <w:basedOn w:val="LetterText-HCGChar"/>
    <w:link w:val="LetterName"/>
    <w:rPr>
      <w:rFonts w:ascii="Arial" w:hAnsi="Arial"/>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thm15="http://schemas.microsoft.com/office/thememl/2012/main"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5" ma:contentTypeDescription="Create a new document." ma:contentTypeScope="" ma:versionID="ca108a61bb5111c9e2cd4b92197ea3cc">
  <xsd:schema xmlns:xsd="http://www.w3.org/2001/XMLSchema" xmlns:xs="http://www.w3.org/2001/XMLSchema" xmlns:p="http://schemas.microsoft.com/office/2006/metadata/properties" xmlns:ns2="4385ab65-09ca-4886-862c-f1f34fdd81c1" xmlns:ns3="c2ea0786-c62f-461e-8137-5f11c0e77141" targetNamespace="http://schemas.microsoft.com/office/2006/metadata/properties" ma:root="true" ma:fieldsID="484587f0a3a18a1f8ceebbd55f826644" ns2:_="" ns3:_="">
    <xsd:import namespace="4385ab65-09ca-4886-862c-f1f34fdd81c1"/>
    <xsd:import namespace="c2ea0786-c62f-461e-8137-5f11c0e771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5ab65-09ca-4886-862c-f1f34fdd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a0786-c62f-461e-8137-5f11c0e77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BB1093-F880-422D-86C1-617F7DAEF962}">
  <ds:schemaRefs>
    <ds:schemaRef ds:uri="http://schemas.microsoft.com/sharepoint/v3/contenttype/forms"/>
  </ds:schemaRefs>
</ds:datastoreItem>
</file>

<file path=customXml/itemProps2.xml><?xml version="1.0" encoding="utf-8"?>
<ds:datastoreItem xmlns:ds="http://schemas.openxmlformats.org/officeDocument/2006/customXml" ds:itemID="{4583F2B3-037C-44DB-B08D-E6F378EEF829}">
  <ds:schemaRefs>
    <ds:schemaRef ds:uri="07b1ed27-4a09-479f-8bd2-5a0f6f9bbe93"/>
    <ds:schemaRef ds:uri="http://schemas.microsoft.com/office/infopath/2007/PartnerControls"/>
    <ds:schemaRef ds:uri="http://purl.org/dc/dcmitype/"/>
    <ds:schemaRef ds:uri="http://schemas.microsoft.com/office/2006/metadata/properties"/>
    <ds:schemaRef ds:uri="http://purl.org/dc/elements/1.1/"/>
    <ds:schemaRef ds:uri="http://www.w3.org/XML/1998/namespace"/>
    <ds:schemaRef ds:uri="http://purl.org/dc/terms/"/>
    <ds:schemaRef ds:uri="http://schemas.microsoft.com/office/2006/documentManagement/types"/>
    <ds:schemaRef ds:uri="http://schemas.openxmlformats.org/package/2006/metadata/core-properties"/>
    <ds:schemaRef ds:uri="8c515ec7-3e6c-4e38-8eb4-62fcbe95786e"/>
  </ds:schemaRefs>
</ds:datastoreItem>
</file>

<file path=customXml/itemProps3.xml><?xml version="1.0" encoding="utf-8"?>
<ds:datastoreItem xmlns:ds="http://schemas.openxmlformats.org/officeDocument/2006/customXml" ds:itemID="{268580C6-B77A-4E00-BA02-61582430336B}"/>
</file>

<file path=docProps/app.xml><?xml version="1.0" encoding="utf-8"?>
<ap:Properties xmlns:vt="http://schemas.openxmlformats.org/officeDocument/2006/docPropsVTypes" xmlns:ap="http://schemas.openxmlformats.org/officeDocument/2006/extended-properties">
  <ap:Template>Normal.dotm</ap:Template>
  <ap:TotalTime>8</ap:TotalTime>
  <ap:Pages>2</ap:Pages>
  <ap:Words>501</ap:Words>
  <ap:Characters>2856</ap:Characters>
  <ap:Application>Microsoft Office Word</ap:Application>
  <ap:DocSecurity>0</ap:DocSecurity>
  <ap:ScaleCrop>false</ap:ScaleCrop>
  <ap:HeadingPairs>
    <vt:vector baseType="variant" size="2">
      <vt:variant>
        <vt:lpstr>Title</vt:lpstr>
      </vt:variant>
      <vt:variant>
        <vt:i4>1</vt:i4>
      </vt:variant>
    </vt:vector>
  </ap:HeadingPairs>
  <ap:TitlesOfParts>
    <vt:vector baseType="lpstr" size="1">
      <vt:lpstr>
      </vt:lpstr>
    </vt:vector>
  </ap:TitlesOfParts>
  <ap:Company>
  </ap:Company>
  <ap:LinksUpToDate>false</ap:LinksUpToDate>
  <ap:CharactersWithSpaces>3351</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Michael Hill</dc:creator>
  <cp:keywords>
  </cp:keywords>
  <dc:description>
  </dc:description>
  <cp:lastModifiedBy>Thomas Bechert</cp:lastModifiedBy>
  <cp:revision>18</cp:revision>
  <dcterms:created xsi:type="dcterms:W3CDTF">2022-07-27T20:59:00Z</dcterms:created>
  <dcterms:modified xsi:type="dcterms:W3CDTF">2022-12-12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GrammarlyDocumentId">
    <vt:lpwstr>c7739dbddf11e64c467ebd0ea8148d865dc800103ac8d718cf746ba2adc03a8c</vt:lpwstr>
  </property>
  <property fmtid="{D5CDD505-2E9C-101B-9397-08002B2CF9AE}" pid="4" name="Order">
    <vt:r8>27027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ies>
</file>